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0B3DA6F3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1C4EB608">
                  <wp:simplePos x="0" y="0"/>
                  <wp:positionH relativeFrom="column">
                    <wp:posOffset>-2372</wp:posOffset>
                  </wp:positionH>
                  <wp:positionV relativeFrom="paragraph">
                    <wp:posOffset>31723</wp:posOffset>
                  </wp:positionV>
                  <wp:extent cx="1127573" cy="1127573"/>
                  <wp:effectExtent l="0" t="0" r="0" b="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638" cy="1133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138EB88F" w:rsidR="008B083F" w:rsidRPr="009718DA" w:rsidRDefault="00F72210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color w:val="auto"/>
                <w:sz w:val="22"/>
              </w:rPr>
            </w:pPr>
            <w:r>
              <w:rPr>
                <w:rFonts w:ascii="Times New Roman" w:hAnsi="Times New Roman"/>
                <w:b/>
                <w:color w:val="auto"/>
                <w:sz w:val="22"/>
              </w:rPr>
              <w:t>SOSYAL BİLİMLER MESLEK YÜKSEKOKULU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1FF6EFDE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603D39EF" w:rsidR="00791CAB" w:rsidRPr="00551766" w:rsidRDefault="00791CAB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DOÇENT KADROSU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65642CC0" w:rsidR="00034213" w:rsidRPr="003B6C01" w:rsidRDefault="00775203" w:rsidP="00F72210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</w:t>
            </w:r>
            <w:proofErr w:type="gramStart"/>
            <w:r w:rsidR="00F72210">
              <w:rPr>
                <w:rFonts w:ascii="Times New Roman" w:hAnsi="Times New Roman"/>
                <w:sz w:val="20"/>
                <w:szCs w:val="20"/>
              </w:rPr>
              <w:t xml:space="preserve">Bölüm </w:t>
            </w:r>
            <w:r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4F4616F6" w:rsidR="005B1863" w:rsidRPr="005B1863" w:rsidRDefault="00F72210" w:rsidP="00F72210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Sosyal Bilimler Meslek </w:t>
            </w:r>
            <w:proofErr w:type="spellStart"/>
            <w:r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Yüksekokokulunda</w:t>
            </w:r>
            <w:proofErr w:type="spellEnd"/>
            <w:r w:rsidR="002C0FAE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6F58B7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Doçent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6F58B7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8F0C012" w14:textId="453A10EA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</w:t>
            </w:r>
            <w:proofErr w:type="gram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  <w:proofErr w:type="gramEnd"/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1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Yükseköğretim Kurumları Yabancı Dil (YÖKDİL)</w:t>
            </w:r>
            <w:r w:rsidR="00441E7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veya YDS sınavından; </w:t>
            </w:r>
            <w:r w:rsidR="00F72210">
              <w:rPr>
                <w:rFonts w:ascii="Times New Roman" w:hAnsi="Times New Roman"/>
                <w:b/>
                <w:bCs/>
                <w:sz w:val="20"/>
                <w:szCs w:val="20"/>
              </w:rPr>
              <w:t>Meslek Yüksekokulu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791CAB">
              <w:rPr>
                <w:rFonts w:ascii="Times New Roman" w:hAnsi="Times New Roman"/>
                <w:b/>
                <w:bCs/>
                <w:sz w:val="20"/>
                <w:szCs w:val="20"/>
              </w:rPr>
              <w:t>kadrosuna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apılacak atamalar için en az 65 (altmış beş) puan ya da eşdeğeri kabul edilen bir dil sınavından en az 65 (altmış beş) puanın muadili bir puan almış olmak.</w:t>
            </w:r>
          </w:p>
          <w:p w14:paraId="17052591" w14:textId="7777777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3B7EF9E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abancı Dil puanı ile ilgili olarak; sınavın adı, sınavın dönemi, sınav tarihi ve sınav sonucu belirtilmelidir.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6F58B7" w:rsidRPr="005B1863" w:rsidRDefault="00CE2DEA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6F58B7" w:rsidRPr="005B1863" w:rsidRDefault="00CE2DEA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71862133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</w:t>
            </w:r>
            <w:proofErr w:type="gram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  <w:proofErr w:type="gramEnd"/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>Ortak Şartlar (Tüm Birimler) 2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="00F72210">
              <w:rPr>
                <w:rFonts w:ascii="Times New Roman" w:hAnsi="Times New Roman"/>
                <w:b/>
                <w:bCs/>
                <w:sz w:val="20"/>
                <w:szCs w:val="20"/>
              </w:rPr>
              <w:t>Meslek Yüksekokulu</w:t>
            </w:r>
            <w:r w:rsidR="00791CA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kadrosuna</w:t>
            </w:r>
            <w:r w:rsidRPr="006F58B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apılacak atamalar için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6F58B7">
              <w:rPr>
                <w:rFonts w:ascii="Times New Roman" w:hAnsi="Times New Roman"/>
                <w:b/>
                <w:bCs/>
                <w:sz w:val="20"/>
                <w:szCs w:val="20"/>
              </w:rPr>
              <w:t>ÜAK tarafından oluşturulacak jürilerce yapılan sözlü sınavından başarılı olmak.</w:t>
            </w:r>
          </w:p>
          <w:p w14:paraId="7137DBDD" w14:textId="7777777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301107B6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AK tarafından oluşturul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jüri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arafınadan</w:t>
            </w:r>
            <w:proofErr w:type="spellEnd"/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yapılan sözlü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önemi, sınav tarihi ve sınav sonucu belirtilmelidir. 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6F58B7" w:rsidRPr="005B1863" w:rsidRDefault="00CE2DEA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6F58B7" w:rsidRPr="005B1863" w:rsidRDefault="00CE2DEA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117DAFAC" w14:textId="77777777" w:rsidTr="00371B0E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3E2CAB8" w14:textId="4737D0ED" w:rsidR="006F58B7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-F</w:t>
            </w: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F72210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osyal Bilimler Meslek Yüksekokulunun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 </w:t>
            </w:r>
            <w:r w:rsidR="00C977D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1. bendi gereği</w:t>
            </w:r>
            <w:r w:rsid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;</w:t>
            </w:r>
            <w:r w:rsidR="00C977D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Doçent unvanını almış olmak.</w:t>
            </w:r>
          </w:p>
          <w:p w14:paraId="227DFE43" w14:textId="5690272E" w:rsidR="00C977D3" w:rsidRDefault="00C977D3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44DB1B38" w14:textId="4AE9604C" w:rsidR="006F58B7" w:rsidRPr="00053082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ÜAK tarafında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en doçentlik unvanın </w:t>
            </w:r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iş tarihi ve </w:t>
            </w:r>
            <w:proofErr w:type="spellStart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nabilimdalı</w:t>
            </w:r>
            <w:proofErr w:type="spellEnd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74F7C44" w14:textId="3CA1385A" w:rsidR="006F58B7" w:rsidRPr="00DF06E4" w:rsidRDefault="006F58B7" w:rsidP="006F58B7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1608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4B010B5" w14:textId="7087BC0E" w:rsidR="006F58B7" w:rsidRPr="005B1863" w:rsidRDefault="00CE2DEA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383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371B0E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371B0E" w:rsidRPr="005B1863" w14:paraId="54441EE6" w14:textId="77777777" w:rsidTr="00791CAB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9E55F1" w14:textId="194561AF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ADDE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-F</w:t>
            </w:r>
            <w:proofErr w:type="gram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  <w:proofErr w:type="gramEnd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F72210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osyal Bilimler Meslek Yüksekokulunun</w:t>
            </w:r>
            <w:r w:rsidR="00F72210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;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2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ndi gereği</w:t>
            </w:r>
            <w:r w:rsidR="00DB42BF">
              <w:rPr>
                <w:rFonts w:ascii="Times New Roman" w:hAnsi="Times New Roman"/>
                <w:b/>
                <w:bCs/>
                <w:sz w:val="20"/>
                <w:szCs w:val="20"/>
              </w:rPr>
              <w:t>;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Aşağıdaki (</w:t>
            </w:r>
            <w:proofErr w:type="spell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,b,c</w:t>
            </w:r>
            <w:proofErr w:type="spellEnd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 şartlardan en az birini sağlamış olmak.</w:t>
            </w:r>
          </w:p>
          <w:p w14:paraId="5153BDB7" w14:textId="77777777" w:rsidR="00371B0E" w:rsidRPr="005B1863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14A1F40B" w14:textId="1F839670" w:rsidR="00371B0E" w:rsidRP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a) </w:t>
            </w:r>
            <w:r w:rsidRPr="00371B0E">
              <w:rPr>
                <w:rStyle w:val="fontstyle01"/>
                <w:sz w:val="20"/>
                <w:szCs w:val="20"/>
              </w:rPr>
              <w:t>Üniversitelerde en az 2 (iki) yıl süreyle akademisyen olarak fiilen çalışmış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r w:rsidRPr="00371B0E">
              <w:rPr>
                <w:rStyle w:val="fontstyle01"/>
                <w:sz w:val="20"/>
                <w:szCs w:val="20"/>
              </w:rPr>
              <w:t>olmak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1BCAD0A5" w14:textId="77777777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FF0000"/>
                <w:sz w:val="20"/>
                <w:szCs w:val="20"/>
              </w:rPr>
            </w:pPr>
          </w:p>
          <w:p w14:paraId="241C0651" w14:textId="5A3667F3" w:rsidR="00371B0E" w:rsidRPr="00371B0E" w:rsidRDefault="00371B0E" w:rsidP="00371B0E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DB42B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,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 Yükseköğretim </w:t>
            </w:r>
            <w:proofErr w:type="spellStart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fiilen çalışmış olduğu açıklanmalıdır.</w:t>
            </w:r>
          </w:p>
          <w:p w14:paraId="383D1FD7" w14:textId="77777777" w:rsidR="007E1DAB" w:rsidRDefault="007E1DAB" w:rsidP="00371B0E">
            <w:pPr>
              <w:jc w:val="both"/>
              <w:rPr>
                <w:rStyle w:val="fontstyle01"/>
                <w:sz w:val="20"/>
                <w:szCs w:val="20"/>
              </w:rPr>
            </w:pPr>
          </w:p>
          <w:p w14:paraId="622B0D5E" w14:textId="6AAADF15" w:rsidR="00371B0E" w:rsidRPr="00371B0E" w:rsidRDefault="00371B0E" w:rsidP="00371B0E">
            <w:pPr>
              <w:jc w:val="both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b) </w:t>
            </w:r>
            <w:r w:rsidRPr="00371B0E">
              <w:rPr>
                <w:rStyle w:val="fontstyle01"/>
                <w:sz w:val="20"/>
                <w:szCs w:val="20"/>
              </w:rPr>
              <w:t>En az 2 (iki) yüksek lisans veya 1 (bir) doktora tez danışmanlığı yaparak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r w:rsidRPr="00371B0E">
              <w:rPr>
                <w:rStyle w:val="fontstyle01"/>
                <w:sz w:val="20"/>
                <w:szCs w:val="20"/>
              </w:rPr>
              <w:t>ilgili tezi/çalışmayı tamamlatmış olmak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4565AFE3" w14:textId="77777777" w:rsidR="00371B0E" w:rsidRDefault="00371B0E" w:rsidP="00371B0E">
            <w:pPr>
              <w:jc w:val="both"/>
              <w:rPr>
                <w:rFonts w:ascii="Times New Roman" w:hAnsi="Times New Roman"/>
                <w:b/>
                <w:bCs/>
                <w:i/>
                <w:color w:val="FF0000"/>
                <w:sz w:val="20"/>
                <w:szCs w:val="20"/>
              </w:rPr>
            </w:pPr>
          </w:p>
          <w:p w14:paraId="28ACB4FA" w14:textId="70AC515D" w:rsidR="00371B0E" w:rsidRPr="00FC633E" w:rsidRDefault="00371B0E" w:rsidP="00371B0E">
            <w:pPr>
              <w:jc w:val="both"/>
              <w:rPr>
                <w:rFonts w:ascii="Times New Roman" w:hAnsi="Times New Roman"/>
                <w:i/>
                <w:color w:val="auto"/>
                <w:sz w:val="20"/>
                <w:szCs w:val="20"/>
              </w:rPr>
            </w:pP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Adayın danışmanlığında tamamlatılan yüksek lisans veya doktora tezlerinin; başlığı ve kabul tarihi ile öğrencinin bağlı bulunduğu üniversite, enstitü ve anabilim dalı hakkında bilgi verilmelidir.  </w:t>
            </w:r>
          </w:p>
          <w:p w14:paraId="01A9D0C5" w14:textId="77777777" w:rsidR="00371B0E" w:rsidRPr="004F54C9" w:rsidRDefault="00371B0E" w:rsidP="00371B0E">
            <w:pPr>
              <w:jc w:val="both"/>
              <w:rPr>
                <w:rFonts w:ascii="Times New Roman" w:hAnsi="Times New Roman"/>
                <w:b/>
                <w:bCs/>
                <w:i/>
                <w:color w:val="FF0000"/>
                <w:sz w:val="20"/>
                <w:szCs w:val="20"/>
              </w:rPr>
            </w:pPr>
          </w:p>
          <w:p w14:paraId="04A7AEE5" w14:textId="13E83A3C" w:rsidR="00371B0E" w:rsidRPr="005B1863" w:rsidRDefault="00371B0E" w:rsidP="00371B0E">
            <w:p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5B1863">
              <w:rPr>
                <w:rStyle w:val="fontstyle01"/>
                <w:sz w:val="20"/>
                <w:szCs w:val="20"/>
              </w:rPr>
              <w:t xml:space="preserve">c) </w:t>
            </w:r>
            <w:r w:rsidR="00FC633E" w:rsidRPr="00FC633E">
              <w:rPr>
                <w:rStyle w:val="fontstyle01"/>
                <w:sz w:val="20"/>
                <w:szCs w:val="20"/>
              </w:rPr>
              <w:t>Son 5 (beş) yıl içinde en az iki yarıyıl üniversitelerde ders vermiş olmak</w:t>
            </w:r>
            <w:r w:rsidRPr="005B186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  <w:p w14:paraId="0E286584" w14:textId="77777777" w:rsidR="00371B0E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</w:rPr>
            </w:pPr>
          </w:p>
          <w:p w14:paraId="0B4A470F" w14:textId="2C9B3B15" w:rsidR="00371B0E" w:rsidRPr="00304952" w:rsidRDefault="00FC633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DB42B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,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 Yükseköğretim </w:t>
            </w:r>
            <w:proofErr w:type="spellStart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hangi yarıyıllarda ve hangi dersleri verdiği hakkında yeterli bilgi verilmelidir.</w:t>
            </w:r>
            <w:r w:rsidR="00371B0E" w:rsidRPr="00F65C1D"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CB50FC" w14:textId="77777777" w:rsidR="00371B0E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7EEAB4A" w14:textId="77777777" w:rsidR="00371B0E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2A2E0442" w14:textId="7ED4C820" w:rsidR="00371B0E" w:rsidRPr="00DF06E4" w:rsidRDefault="00371B0E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Segoe UI Symbol" w:hAnsi="Segoe UI Symbol" w:cs="Segoe UI Symbol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52656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426631AA" w14:textId="13867FC5" w:rsidR="00371B0E" w:rsidRDefault="00CE2DEA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221439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MAKTADIR</w:t>
            </w:r>
          </w:p>
          <w:p w14:paraId="658C30DB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4E3B2331" w14:textId="77777777" w:rsidR="00371B0E" w:rsidRDefault="00371B0E" w:rsidP="00371B0E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DC1DC47" w14:textId="77777777" w:rsidR="00371B0E" w:rsidRDefault="00371B0E" w:rsidP="00371B0E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212C6297" w14:textId="7AB6C5A4" w:rsidR="00371B0E" w:rsidRPr="00127EDF" w:rsidRDefault="00CE2DEA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16882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3ECF09AE" w14:textId="7C3BAC83" w:rsidR="00371B0E" w:rsidRDefault="00CE2DEA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614128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MAKTADIR</w:t>
            </w:r>
          </w:p>
          <w:p w14:paraId="27B33559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211268B5" w14:textId="77777777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A47A545" w14:textId="6795D106" w:rsidR="00371B0E" w:rsidRDefault="00371B0E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980C119" w14:textId="77777777" w:rsidR="00925186" w:rsidRDefault="00925186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99C26C8" w14:textId="7812ACC0" w:rsidR="00371B0E" w:rsidRPr="005B1863" w:rsidRDefault="00CE2DEA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6728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1B0E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46886A8C" w14:textId="23EB6817" w:rsidR="00371B0E" w:rsidRPr="005B1863" w:rsidRDefault="00CE2DEA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22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1B0E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3B94BDDA" w14:textId="77777777" w:rsidR="00371B0E" w:rsidRDefault="00371B0E" w:rsidP="00371B0E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B42BF" w:rsidRPr="005B1863" w14:paraId="744BE211" w14:textId="77777777" w:rsidTr="00791CAB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BF5747" w14:textId="30A4AD4E" w:rsidR="00DB42BF" w:rsidRDefault="00DB42BF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I-F</w:t>
            </w:r>
            <w:proofErr w:type="gramStart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F72210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osyal Bilimler Meslek Yüksekokulunun</w:t>
            </w:r>
            <w:r w:rsidR="00F72210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tüm bölümlerinde Doçent Kadrosuna Atanabilmek için; 3. bendi gereği; Tablo 1a ve Tablo 2’den toplamda en az 150 (yüz elli) puan almış olmak.</w:t>
            </w:r>
          </w:p>
          <w:p w14:paraId="4E4E4ADF" w14:textId="77777777" w:rsidR="00DB42BF" w:rsidRPr="00DB42BF" w:rsidRDefault="00DB42BF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613B4B3" w14:textId="68719B07" w:rsidR="00DB42BF" w:rsidRPr="00DB42BF" w:rsidRDefault="00DB42BF" w:rsidP="00371B0E">
            <w:pPr>
              <w:ind w:right="57"/>
              <w:jc w:val="both"/>
              <w:rPr>
                <w:rFonts w:ascii="Times New Roman" w:hAnsi="Times New Roman"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D3772F" w14:textId="77777777" w:rsidR="00DB42BF" w:rsidRPr="00DF06E4" w:rsidRDefault="00CE2DEA" w:rsidP="00DB42BF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7922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42B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D07EE40" w14:textId="1B900B63" w:rsidR="00DB42BF" w:rsidRDefault="00CE2DEA" w:rsidP="00DB42BF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6214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2B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B42BF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DB42BF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</w:tbl>
    <w:p w14:paraId="4BED464B" w14:textId="4E09F936" w:rsidR="00034213" w:rsidRDefault="00034213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6FAA5C30" w14:textId="75707CEF" w:rsidR="00791CAB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7775D382" w14:textId="77777777" w:rsidR="00791CAB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791CAB" w14:paraId="33AC3FF7" w14:textId="77777777" w:rsidTr="00025F19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F27980D" w14:textId="7058FD30" w:rsidR="00791CAB" w:rsidRDefault="00791CAB" w:rsidP="00025F19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lastRenderedPageBreak/>
              <w:t>MADDE II-F</w:t>
            </w:r>
            <w:proofErr w:type="gramStart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F72210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osyal Bilimler Meslek Yüksekokulunun</w:t>
            </w:r>
            <w:r w:rsidR="00F72210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Doçent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4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 bendi gereği;</w:t>
            </w:r>
            <w: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n az 3 (üç) ay süre ile yurtdışında bir yükseköğretim veya araştırma kurumunda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kademik amaçlı çalışma/araştırma yapmış olmak veya Tablo 1a ve Tablo 2 den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aveten en az 50 (elli) puan al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3D010F6D" w14:textId="77777777" w:rsidR="00791CAB" w:rsidRPr="00DB42BF" w:rsidRDefault="00791CAB" w:rsidP="00025F19">
            <w:pPr>
              <w:spacing w:before="240"/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yurtdışında hangi Yükseköğretim veya Araştırma </w:t>
            </w:r>
            <w:proofErr w:type="spellStart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çalışmış veya araştırmada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bulunmuş olduğu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çıklanmalıdır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.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avete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almış olduğu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lar ile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B9A73B" w14:textId="77777777" w:rsidR="00791CAB" w:rsidRPr="00DF06E4" w:rsidRDefault="00CE2DEA" w:rsidP="00025F19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90987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91CAB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9516C16" w14:textId="77777777" w:rsidR="00791CAB" w:rsidRDefault="00CE2DEA" w:rsidP="00025F1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99783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91CAB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791CAB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791CAB" w:rsidRPr="005B1863" w14:paraId="76722590" w14:textId="77777777" w:rsidTr="00025F19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1EB481" w14:textId="1B6622F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I-F</w:t>
            </w:r>
            <w:proofErr w:type="gramStart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F72210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osyal Bilimler Meslek Yüksekokulunun</w:t>
            </w:r>
            <w:r w:rsidR="00F72210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tüm bölümlerinde Doçent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5</w:t>
            </w:r>
            <w:r w:rsidRPr="00DB42BF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 bendi gereği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Aşağıdaki (a, b, c) şartlardan en az birini ilaveten sağla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1EFFA789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)</w:t>
            </w:r>
            <w: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TÜBİTAK, TÜBA, GEBİP, AB, SANTEZ, TAGEM veya Kayser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Üniversitesi Senatosu tarafından kabul edilen eşdeğer kurumların onayladığı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en az 1 (bir) projede yürütücü veya 2 (iki) projede araştırmacı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50CAF12F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ürütücü veya araştırmacı olarak katıl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ÜBİTAK, TÜBA, GEBİP, AB, SANTEZ, TAGEM veya Kayseri Üniversitesi Senatosu tarafından kabul edilen eşdeğer kurumların onayladığı proje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erin adı, başlangıç ve bitiş tarihi, bütçesi ile proje ekibi hakkında bilgi verilmelidir.</w:t>
            </w:r>
          </w:p>
          <w:p w14:paraId="14937DAE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b)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Atanacağı ilgili temel alanda veya yakından ilgili bir alanda tek yazarlı veya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editör olarak ulusal/uluslararası nitelikte bilimsel bir kitap (ders kitabı ve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5D62C9">
              <w:rPr>
                <w:rFonts w:ascii="Times New Roman" w:hAnsi="Times New Roman"/>
                <w:b/>
                <w:bCs/>
                <w:sz w:val="20"/>
                <w:szCs w:val="20"/>
              </w:rPr>
              <w:t>tezden üretilmiş kitap hariç) yayınla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79493B5F" w14:textId="77777777" w:rsidR="00791CAB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a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tanacağı ilgili temel alanda veya yakından ilgili bir alanda tek yazarlı veya editör olarak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yayımla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lusal/uluslararası nitelikte bilimsel kitap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arın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(ders kitabı ve tezden üretilmiş kitap hariç)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  <w:p w14:paraId="0977B070" w14:textId="4394DF71" w:rsidR="00791CAB" w:rsidRPr="00856F1E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c) 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Madde 3</w:t>
            </w:r>
            <w:r w:rsidR="00FE233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Madde II-F, 3. b</w:t>
            </w:r>
            <w:r w:rsidR="00A541F1">
              <w:rPr>
                <w:rFonts w:ascii="Times New Roman" w:hAnsi="Times New Roman"/>
                <w:b/>
                <w:bCs/>
                <w:sz w:val="20"/>
                <w:szCs w:val="20"/>
              </w:rPr>
              <w:t>endi)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’e ilaveten Tablo 1a ve Tablo 2’den toplamda en az 75 (yetmiş beş)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856F1E">
              <w:rPr>
                <w:rFonts w:ascii="Times New Roman" w:hAnsi="Times New Roman"/>
                <w:b/>
                <w:bCs/>
                <w:sz w:val="20"/>
                <w:szCs w:val="20"/>
              </w:rPr>
              <w:t>puan almış olmak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</w:p>
          <w:p w14:paraId="4FB87527" w14:textId="15FF426D" w:rsidR="00791CAB" w:rsidRPr="00A12CC1" w:rsidRDefault="00791CAB" w:rsidP="00025F19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Madde 3’e ilavete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’dan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A32FA7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puanlar ile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734968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BD41EBB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23ABC0D4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0F115724" w14:textId="77777777" w:rsidR="00791CAB" w:rsidRPr="009718DA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2748B68E" w14:textId="77777777" w:rsidR="00791CAB" w:rsidRDefault="00CE2DEA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  <w:p w14:paraId="2B901B16" w14:textId="77777777" w:rsidR="00791CAB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26BE8FE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10D6357D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4CEAE64" w14:textId="77777777" w:rsidR="00791CAB" w:rsidRPr="009718DA" w:rsidRDefault="00CE2DEA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2015985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0804EBBA" w14:textId="77777777" w:rsidR="00791CAB" w:rsidRDefault="00CE2DEA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6330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  <w:p w14:paraId="3FD3F74B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1C2BEFB" w14:textId="77777777" w:rsidR="00791CAB" w:rsidRDefault="00791CAB" w:rsidP="00025F19">
            <w:pPr>
              <w:spacing w:before="120" w:after="120"/>
              <w:ind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672568A4" w14:textId="77777777" w:rsidR="00791CAB" w:rsidRDefault="00791CAB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212C4408" w14:textId="77777777" w:rsidR="00791CAB" w:rsidRPr="009718DA" w:rsidRDefault="00CE2DEA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1823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3A3AA253" w14:textId="77777777" w:rsidR="00791CAB" w:rsidRPr="005B1863" w:rsidRDefault="00CE2DEA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160819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791CAB" w:rsidRPr="005B1863" w14:paraId="0836F7DC" w14:textId="77777777" w:rsidTr="00025F19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17F63C" w14:textId="77777777" w:rsidR="00791CAB" w:rsidRPr="005B1863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Akademik Yükseltme ve Atama Ölçütlerine göre; </w:t>
            </w:r>
            <w:r w:rsidRPr="000F6764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oçent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kadrosuna atanabilmek için yürür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4E0514" w14:textId="77777777" w:rsidR="00791CAB" w:rsidRPr="000F6764" w:rsidRDefault="00CE2DEA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157373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0F6764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0F6764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2A25D3B1" w14:textId="77777777" w:rsidR="00791CAB" w:rsidRPr="005B1863" w:rsidRDefault="00CE2DEA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27437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5B1863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791CAB" w:rsidRPr="005B1863" w14:paraId="002DBB20" w14:textId="77777777" w:rsidTr="00025F19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CF5C22" w14:textId="52B218AC" w:rsidR="00791CAB" w:rsidRPr="00304952" w:rsidRDefault="00791CAB" w:rsidP="00025F19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ilave bilgiler ve açıklamalar 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varsa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bu alana yazılmalıdır.</w:t>
            </w:r>
          </w:p>
          <w:p w14:paraId="110E5A73" w14:textId="77777777" w:rsidR="00791CAB" w:rsidRDefault="00791CAB" w:rsidP="00025F1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6EB095F0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774FFD1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E86B07F" w14:textId="77777777" w:rsidR="00791CAB" w:rsidRPr="005B1863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şkan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Üye                                                     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</w:p>
        </w:tc>
      </w:tr>
    </w:tbl>
    <w:p w14:paraId="06DFB4CC" w14:textId="77777777" w:rsidR="00791CAB" w:rsidRPr="00034213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791CAB" w:rsidRPr="00034213" w:rsidSect="006D1A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9BD035" w14:textId="77777777" w:rsidR="00CE2DEA" w:rsidRDefault="00CE2DEA" w:rsidP="00E7178C">
      <w:pPr>
        <w:spacing w:after="0" w:line="240" w:lineRule="auto"/>
      </w:pPr>
      <w:r>
        <w:separator/>
      </w:r>
    </w:p>
  </w:endnote>
  <w:endnote w:type="continuationSeparator" w:id="0">
    <w:p w14:paraId="7A668E31" w14:textId="77777777" w:rsidR="00CE2DEA" w:rsidRDefault="00CE2DEA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B6C8AF" w14:textId="77777777" w:rsidR="00CE2DEA" w:rsidRDefault="00CE2DEA" w:rsidP="00E7178C">
      <w:pPr>
        <w:spacing w:after="0" w:line="240" w:lineRule="auto"/>
      </w:pPr>
      <w:r>
        <w:separator/>
      </w:r>
    </w:p>
  </w:footnote>
  <w:footnote w:type="continuationSeparator" w:id="0">
    <w:p w14:paraId="660C6606" w14:textId="77777777" w:rsidR="00CE2DEA" w:rsidRDefault="00CE2DEA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157630" w14:textId="1B363E77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8F1646" w14:textId="333E33AB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DB41AC" w14:textId="7D82BA69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34213"/>
    <w:rsid w:val="00053082"/>
    <w:rsid w:val="00095A97"/>
    <w:rsid w:val="000A327C"/>
    <w:rsid w:val="000B6F45"/>
    <w:rsid w:val="000C0E8E"/>
    <w:rsid w:val="000C6142"/>
    <w:rsid w:val="000F5756"/>
    <w:rsid w:val="000F6764"/>
    <w:rsid w:val="00102699"/>
    <w:rsid w:val="0012625D"/>
    <w:rsid w:val="00127EDF"/>
    <w:rsid w:val="0013583F"/>
    <w:rsid w:val="00175D29"/>
    <w:rsid w:val="00182996"/>
    <w:rsid w:val="0018309E"/>
    <w:rsid w:val="001851B8"/>
    <w:rsid w:val="00186BF5"/>
    <w:rsid w:val="00190E3D"/>
    <w:rsid w:val="001F2B9D"/>
    <w:rsid w:val="0023799F"/>
    <w:rsid w:val="00246194"/>
    <w:rsid w:val="00295C6E"/>
    <w:rsid w:val="002C0FAE"/>
    <w:rsid w:val="002C126C"/>
    <w:rsid w:val="00304952"/>
    <w:rsid w:val="00345E88"/>
    <w:rsid w:val="00362D17"/>
    <w:rsid w:val="00371B0E"/>
    <w:rsid w:val="00372E96"/>
    <w:rsid w:val="003B6C01"/>
    <w:rsid w:val="00422FEA"/>
    <w:rsid w:val="00441E7B"/>
    <w:rsid w:val="00442DFC"/>
    <w:rsid w:val="004438A1"/>
    <w:rsid w:val="00472DB6"/>
    <w:rsid w:val="004F54C9"/>
    <w:rsid w:val="00551766"/>
    <w:rsid w:val="005B1863"/>
    <w:rsid w:val="005D62C9"/>
    <w:rsid w:val="00611417"/>
    <w:rsid w:val="00620A2A"/>
    <w:rsid w:val="006317E6"/>
    <w:rsid w:val="006501E8"/>
    <w:rsid w:val="00674D76"/>
    <w:rsid w:val="006B119B"/>
    <w:rsid w:val="006D1AC2"/>
    <w:rsid w:val="006F58B7"/>
    <w:rsid w:val="006F68F1"/>
    <w:rsid w:val="00702E4C"/>
    <w:rsid w:val="007673FD"/>
    <w:rsid w:val="00775203"/>
    <w:rsid w:val="00776AD1"/>
    <w:rsid w:val="00791CAB"/>
    <w:rsid w:val="007C0EAF"/>
    <w:rsid w:val="007E1DAB"/>
    <w:rsid w:val="008052B9"/>
    <w:rsid w:val="00856F1E"/>
    <w:rsid w:val="00887E5C"/>
    <w:rsid w:val="008A5A48"/>
    <w:rsid w:val="008B083F"/>
    <w:rsid w:val="008F7E8C"/>
    <w:rsid w:val="00903040"/>
    <w:rsid w:val="00914DD2"/>
    <w:rsid w:val="00925186"/>
    <w:rsid w:val="00947D20"/>
    <w:rsid w:val="009539D4"/>
    <w:rsid w:val="009718DA"/>
    <w:rsid w:val="009C42CE"/>
    <w:rsid w:val="009C4471"/>
    <w:rsid w:val="009C7525"/>
    <w:rsid w:val="00A12CC1"/>
    <w:rsid w:val="00A32FA7"/>
    <w:rsid w:val="00A4329F"/>
    <w:rsid w:val="00A541F1"/>
    <w:rsid w:val="00A82003"/>
    <w:rsid w:val="00AB05C8"/>
    <w:rsid w:val="00AB14FA"/>
    <w:rsid w:val="00B1297E"/>
    <w:rsid w:val="00B1342E"/>
    <w:rsid w:val="00B17DC5"/>
    <w:rsid w:val="00B46ABD"/>
    <w:rsid w:val="00B555CE"/>
    <w:rsid w:val="00B56B2C"/>
    <w:rsid w:val="00B82C35"/>
    <w:rsid w:val="00BE416C"/>
    <w:rsid w:val="00C22391"/>
    <w:rsid w:val="00C422D9"/>
    <w:rsid w:val="00C778BA"/>
    <w:rsid w:val="00C977D3"/>
    <w:rsid w:val="00CB69D1"/>
    <w:rsid w:val="00CC38B3"/>
    <w:rsid w:val="00CE2DEA"/>
    <w:rsid w:val="00D41EF5"/>
    <w:rsid w:val="00D6160D"/>
    <w:rsid w:val="00D75055"/>
    <w:rsid w:val="00D83983"/>
    <w:rsid w:val="00DB42BF"/>
    <w:rsid w:val="00DD20AE"/>
    <w:rsid w:val="00DE0645"/>
    <w:rsid w:val="00DE1727"/>
    <w:rsid w:val="00DF06E4"/>
    <w:rsid w:val="00DF0C71"/>
    <w:rsid w:val="00DF4D61"/>
    <w:rsid w:val="00E27C85"/>
    <w:rsid w:val="00E41576"/>
    <w:rsid w:val="00E62DE6"/>
    <w:rsid w:val="00E7178C"/>
    <w:rsid w:val="00EA7CDE"/>
    <w:rsid w:val="00EB7FDE"/>
    <w:rsid w:val="00EC06A3"/>
    <w:rsid w:val="00F65C1D"/>
    <w:rsid w:val="00F72210"/>
    <w:rsid w:val="00F93703"/>
    <w:rsid w:val="00F96CFA"/>
    <w:rsid w:val="00FB2204"/>
    <w:rsid w:val="00FB5BED"/>
    <w:rsid w:val="00FC633E"/>
    <w:rsid w:val="00FD52BA"/>
    <w:rsid w:val="00FE2335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178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9038FD-4DCB-416A-A270-5E12E378C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5</Words>
  <Characters>4706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in Cemal MENGÜÇ</dc:creator>
  <cp:lastModifiedBy>USER</cp:lastModifiedBy>
  <cp:revision>2</cp:revision>
  <cp:lastPrinted>2020-12-22T10:41:00Z</cp:lastPrinted>
  <dcterms:created xsi:type="dcterms:W3CDTF">2021-05-07T11:47:00Z</dcterms:created>
  <dcterms:modified xsi:type="dcterms:W3CDTF">2021-05-07T11:47:00Z</dcterms:modified>
</cp:coreProperties>
</file>